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"/>
        <w:gridCol w:w="1829"/>
        <w:gridCol w:w="720"/>
        <w:gridCol w:w="1800"/>
        <w:gridCol w:w="795"/>
        <w:gridCol w:w="15"/>
        <w:gridCol w:w="1350"/>
        <w:gridCol w:w="1260"/>
        <w:gridCol w:w="1170"/>
        <w:gridCol w:w="1350"/>
        <w:gridCol w:w="270"/>
        <w:gridCol w:w="270"/>
      </w:tblGrid>
      <w:tr w:rsidR="0086391F" w14:paraId="1444554B" w14:textId="77777777" w:rsidTr="00993B65">
        <w:trPr>
          <w:gridAfter w:val="1"/>
          <w:wAfter w:w="270" w:type="dxa"/>
          <w:trHeight w:val="2942"/>
        </w:trPr>
        <w:tc>
          <w:tcPr>
            <w:tcW w:w="5395" w:type="dxa"/>
            <w:gridSpan w:val="6"/>
            <w:shd w:val="clear" w:color="auto" w:fill="FFD966" w:themeFill="accent4" w:themeFillTint="99"/>
          </w:tcPr>
          <w:p w14:paraId="7AF37C6B" w14:textId="4A635549" w:rsidR="0086391F" w:rsidRPr="00E12F24" w:rsidRDefault="0086391F" w:rsidP="0086391F">
            <w:pPr>
              <w:rPr>
                <w:rFonts w:ascii="Lato" w:hAnsi="Lato"/>
              </w:rPr>
            </w:pPr>
            <w:r w:rsidRPr="00E12F24">
              <w:rPr>
                <w:rFonts w:ascii="Lato" w:eastAsia="Times New Roman" w:hAnsi="Lato" w:cs="Calibri"/>
                <w:noProof/>
                <w:color w:val="000000"/>
              </w:rPr>
              <w:drawing>
                <wp:anchor distT="0" distB="0" distL="114300" distR="114300" simplePos="0" relativeHeight="251660288" behindDoc="0" locked="0" layoutInCell="1" allowOverlap="1" wp14:anchorId="5FCBA656" wp14:editId="161CA5DA">
                  <wp:simplePos x="0" y="0"/>
                  <wp:positionH relativeFrom="column">
                    <wp:posOffset>108980</wp:posOffset>
                  </wp:positionH>
                  <wp:positionV relativeFrom="paragraph">
                    <wp:posOffset>5715</wp:posOffset>
                  </wp:positionV>
                  <wp:extent cx="2971800" cy="1857375"/>
                  <wp:effectExtent l="0" t="0" r="0" b="9525"/>
                  <wp:wrapNone/>
                  <wp:docPr id="4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C0C792D-085A-4C1A-83A7-0A3E7DCB19B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CC0C792D-085A-4C1A-83A7-0A3E7DCB19B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8573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00" w:type="dxa"/>
            <w:gridSpan w:val="5"/>
            <w:shd w:val="clear" w:color="auto" w:fill="FFD966" w:themeFill="accent4" w:themeFillTint="99"/>
            <w:vAlign w:val="center"/>
          </w:tcPr>
          <w:p w14:paraId="0C222078" w14:textId="3308DA8D" w:rsidR="0086391F" w:rsidRPr="00E12F24" w:rsidRDefault="0086391F" w:rsidP="0086391F">
            <w:pPr>
              <w:jc w:val="center"/>
              <w:rPr>
                <w:rFonts w:ascii="Lato" w:hAnsi="Lato"/>
              </w:rPr>
            </w:pPr>
            <w:r w:rsidRPr="00E12F24">
              <w:rPr>
                <w:rFonts w:ascii="Lato" w:eastAsia="Times New Roman" w:hAnsi="Lato" w:cs="Calibri"/>
                <w:b/>
                <w:bCs/>
                <w:sz w:val="48"/>
                <w:szCs w:val="48"/>
              </w:rPr>
              <w:t>FIELD TRIP</w:t>
            </w:r>
            <w:r w:rsidRPr="00E12F24">
              <w:rPr>
                <w:rFonts w:ascii="Lato" w:eastAsia="Times New Roman" w:hAnsi="Lato" w:cs="Calibri"/>
                <w:b/>
                <w:bCs/>
                <w:sz w:val="48"/>
                <w:szCs w:val="48"/>
              </w:rPr>
              <w:br/>
              <w:t>SIGNING UP SHEET</w:t>
            </w:r>
          </w:p>
        </w:tc>
      </w:tr>
      <w:tr w:rsidR="0086391F" w:rsidRPr="0086391F" w14:paraId="5BA731F0" w14:textId="77777777" w:rsidTr="00E12F24">
        <w:trPr>
          <w:gridAfter w:val="1"/>
          <w:wAfter w:w="270" w:type="dxa"/>
          <w:trHeight w:val="207"/>
        </w:trPr>
        <w:tc>
          <w:tcPr>
            <w:tcW w:w="236" w:type="dxa"/>
            <w:shd w:val="clear" w:color="auto" w:fill="FFF2CC" w:themeFill="accent4" w:themeFillTint="33"/>
          </w:tcPr>
          <w:p w14:paraId="5EDB5B56" w14:textId="77777777" w:rsidR="0086391F" w:rsidRPr="0086391F" w:rsidRDefault="0086391F" w:rsidP="00E12F24">
            <w:pPr>
              <w:shd w:val="clear" w:color="auto" w:fill="FFFFFF" w:themeFill="background1"/>
              <w:rPr>
                <w:sz w:val="16"/>
                <w:szCs w:val="16"/>
              </w:rPr>
            </w:pPr>
          </w:p>
        </w:tc>
        <w:tc>
          <w:tcPr>
            <w:tcW w:w="6509" w:type="dxa"/>
            <w:gridSpan w:val="6"/>
            <w:shd w:val="clear" w:color="auto" w:fill="FFFFFF" w:themeFill="background1"/>
          </w:tcPr>
          <w:p w14:paraId="53370F9D" w14:textId="79F89D6E" w:rsidR="0086391F" w:rsidRPr="00E12F24" w:rsidRDefault="0086391F" w:rsidP="00E12F24">
            <w:pPr>
              <w:shd w:val="clear" w:color="auto" w:fill="FFFFFF" w:themeFill="background1"/>
              <w:rPr>
                <w:rFonts w:ascii="Lato" w:hAnsi="Lato"/>
                <w:sz w:val="16"/>
                <w:szCs w:val="16"/>
              </w:rPr>
            </w:pPr>
            <w:r w:rsidRPr="00E12F24">
              <w:rPr>
                <w:rFonts w:ascii="Lato" w:hAnsi="Lato"/>
                <w:sz w:val="16"/>
                <w:szCs w:val="16"/>
              </w:rPr>
              <w:t>TTILE</w:t>
            </w:r>
          </w:p>
        </w:tc>
        <w:tc>
          <w:tcPr>
            <w:tcW w:w="2430" w:type="dxa"/>
            <w:gridSpan w:val="2"/>
            <w:shd w:val="clear" w:color="auto" w:fill="FFFFFF" w:themeFill="background1"/>
          </w:tcPr>
          <w:p w14:paraId="025EDF31" w14:textId="582E398B" w:rsidR="0086391F" w:rsidRPr="00E12F24" w:rsidRDefault="0086391F" w:rsidP="00E12F24">
            <w:pPr>
              <w:shd w:val="clear" w:color="auto" w:fill="FFFFFF" w:themeFill="background1"/>
              <w:rPr>
                <w:rFonts w:ascii="Lato" w:hAnsi="Lato"/>
                <w:sz w:val="16"/>
                <w:szCs w:val="16"/>
              </w:rPr>
            </w:pPr>
            <w:r w:rsidRPr="00E12F24">
              <w:rPr>
                <w:rFonts w:ascii="Lato" w:hAnsi="Lato"/>
                <w:sz w:val="16"/>
                <w:szCs w:val="16"/>
              </w:rPr>
              <w:t>DATE</w:t>
            </w:r>
          </w:p>
        </w:tc>
        <w:tc>
          <w:tcPr>
            <w:tcW w:w="1350" w:type="dxa"/>
            <w:shd w:val="clear" w:color="auto" w:fill="FFFFFF" w:themeFill="background1"/>
          </w:tcPr>
          <w:p w14:paraId="204BC843" w14:textId="46DF9C29" w:rsidR="0086391F" w:rsidRPr="00E12F24" w:rsidRDefault="0086391F" w:rsidP="00E12F24">
            <w:pPr>
              <w:shd w:val="clear" w:color="auto" w:fill="FFFFFF" w:themeFill="background1"/>
              <w:rPr>
                <w:rFonts w:ascii="Lato" w:hAnsi="Lato"/>
                <w:sz w:val="16"/>
                <w:szCs w:val="16"/>
              </w:rPr>
            </w:pPr>
            <w:r w:rsidRPr="00E12F24">
              <w:rPr>
                <w:rFonts w:ascii="Lato" w:hAnsi="Lato"/>
                <w:sz w:val="16"/>
                <w:szCs w:val="16"/>
              </w:rPr>
              <w:t>TIME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164E79E6" w14:textId="77777777" w:rsidR="0086391F" w:rsidRPr="0086391F" w:rsidRDefault="0086391F" w:rsidP="00E12F24">
            <w:pPr>
              <w:shd w:val="clear" w:color="auto" w:fill="FFFFFF" w:themeFill="background1"/>
              <w:rPr>
                <w:sz w:val="16"/>
                <w:szCs w:val="16"/>
              </w:rPr>
            </w:pPr>
          </w:p>
        </w:tc>
      </w:tr>
      <w:tr w:rsidR="00993B65" w14:paraId="57F5FDE4" w14:textId="77777777" w:rsidTr="00E12F24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4F693F9E" w14:textId="77777777" w:rsidR="0086391F" w:rsidRDefault="0086391F" w:rsidP="00E12F24">
            <w:pPr>
              <w:shd w:val="clear" w:color="auto" w:fill="FFFFFF" w:themeFill="background1"/>
              <w:spacing w:before="40" w:after="40"/>
            </w:pPr>
          </w:p>
        </w:tc>
        <w:tc>
          <w:tcPr>
            <w:tcW w:w="6509" w:type="dxa"/>
            <w:gridSpan w:val="6"/>
            <w:shd w:val="clear" w:color="auto" w:fill="FFFFFF" w:themeFill="background1"/>
          </w:tcPr>
          <w:p w14:paraId="423900E2" w14:textId="4F5B21D1" w:rsidR="0086391F" w:rsidRPr="00E12F24" w:rsidRDefault="00D81630" w:rsidP="00E12F24">
            <w:pPr>
              <w:shd w:val="clear" w:color="auto" w:fill="FFFFFF" w:themeFill="background1"/>
              <w:spacing w:before="40" w:after="40"/>
              <w:rPr>
                <w:rFonts w:ascii="Lato" w:hAnsi="Lato"/>
              </w:rPr>
            </w:pPr>
            <w:r w:rsidRPr="00E12F24">
              <w:rPr>
                <w:rFonts w:ascii="Lato" w:hAnsi="Lato"/>
              </w:rPr>
              <w:t>&lt;Title of Field Trip&gt;</w:t>
            </w:r>
          </w:p>
        </w:tc>
        <w:tc>
          <w:tcPr>
            <w:tcW w:w="2430" w:type="dxa"/>
            <w:gridSpan w:val="2"/>
            <w:shd w:val="clear" w:color="auto" w:fill="FFFFFF" w:themeFill="background1"/>
          </w:tcPr>
          <w:p w14:paraId="1FE3A955" w14:textId="24FD0A78" w:rsidR="0086391F" w:rsidRPr="00E12F24" w:rsidRDefault="00D81630" w:rsidP="00E12F24">
            <w:pPr>
              <w:shd w:val="clear" w:color="auto" w:fill="FFFFFF" w:themeFill="background1"/>
              <w:spacing w:before="40" w:after="40"/>
              <w:rPr>
                <w:rFonts w:ascii="Lato" w:hAnsi="Lato"/>
              </w:rPr>
            </w:pPr>
            <w:r w:rsidRPr="00E12F24">
              <w:rPr>
                <w:rFonts w:ascii="Lato" w:hAnsi="Lato"/>
              </w:rPr>
              <w:t>mm/dd/</w:t>
            </w:r>
            <w:proofErr w:type="spellStart"/>
            <w:r w:rsidRPr="00E12F24">
              <w:rPr>
                <w:rFonts w:ascii="Lato" w:hAnsi="Lato"/>
              </w:rPr>
              <w:t>yyyy</w:t>
            </w:r>
            <w:proofErr w:type="spellEnd"/>
          </w:p>
        </w:tc>
        <w:tc>
          <w:tcPr>
            <w:tcW w:w="1350" w:type="dxa"/>
            <w:shd w:val="clear" w:color="auto" w:fill="FFFFFF" w:themeFill="background1"/>
          </w:tcPr>
          <w:p w14:paraId="13BA679F" w14:textId="70993D6A" w:rsidR="0086391F" w:rsidRPr="00E12F24" w:rsidRDefault="0086391F" w:rsidP="00E12F24">
            <w:pPr>
              <w:shd w:val="clear" w:color="auto" w:fill="FFFFFF" w:themeFill="background1"/>
              <w:spacing w:before="40" w:after="40"/>
              <w:rPr>
                <w:rFonts w:ascii="Lato" w:hAnsi="Lato"/>
              </w:rPr>
            </w:pPr>
            <w:proofErr w:type="spellStart"/>
            <w:r w:rsidRPr="00E12F24">
              <w:rPr>
                <w:rFonts w:ascii="Lato" w:hAnsi="Lato"/>
              </w:rPr>
              <w:t>hh:mm</w:t>
            </w:r>
            <w:proofErr w:type="spellEnd"/>
            <w:r w:rsidRPr="00E12F24">
              <w:rPr>
                <w:rFonts w:ascii="Lato" w:hAnsi="Lato"/>
              </w:rPr>
              <w:t xml:space="preserve"> AM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7125F35C" w14:textId="77777777" w:rsidR="0086391F" w:rsidRDefault="0086391F" w:rsidP="00E12F24">
            <w:pPr>
              <w:shd w:val="clear" w:color="auto" w:fill="FFFFFF" w:themeFill="background1"/>
              <w:spacing w:before="40" w:after="40"/>
            </w:pPr>
          </w:p>
        </w:tc>
      </w:tr>
      <w:tr w:rsidR="0086391F" w:rsidRPr="0086391F" w14:paraId="0956ACAB" w14:textId="77777777" w:rsidTr="00E12F24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0E58C85C" w14:textId="77777777" w:rsidR="0086391F" w:rsidRPr="0086391F" w:rsidRDefault="0086391F" w:rsidP="00E12F24">
            <w:pPr>
              <w:shd w:val="clear" w:color="auto" w:fill="FFFFFF" w:themeFill="background1"/>
              <w:rPr>
                <w:sz w:val="16"/>
                <w:szCs w:val="16"/>
              </w:rPr>
            </w:pPr>
          </w:p>
        </w:tc>
        <w:tc>
          <w:tcPr>
            <w:tcW w:w="10289" w:type="dxa"/>
            <w:gridSpan w:val="9"/>
            <w:shd w:val="clear" w:color="auto" w:fill="FFFFFF" w:themeFill="background1"/>
          </w:tcPr>
          <w:p w14:paraId="0E28A3C8" w14:textId="7CECB795" w:rsidR="0086391F" w:rsidRPr="00E12F24" w:rsidRDefault="0086391F" w:rsidP="00E12F24">
            <w:pPr>
              <w:shd w:val="clear" w:color="auto" w:fill="FFFFFF" w:themeFill="background1"/>
              <w:rPr>
                <w:rFonts w:ascii="Lato" w:hAnsi="Lato"/>
                <w:sz w:val="16"/>
                <w:szCs w:val="16"/>
              </w:rPr>
            </w:pPr>
            <w:r w:rsidRPr="00E12F24">
              <w:rPr>
                <w:rFonts w:ascii="Lato" w:hAnsi="Lato"/>
                <w:sz w:val="16"/>
                <w:szCs w:val="16"/>
              </w:rPr>
              <w:t>DESTINATION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481FDC63" w14:textId="77777777" w:rsidR="0086391F" w:rsidRPr="0086391F" w:rsidRDefault="0086391F" w:rsidP="00E12F24">
            <w:pPr>
              <w:shd w:val="clear" w:color="auto" w:fill="FFFFFF" w:themeFill="background1"/>
              <w:rPr>
                <w:sz w:val="16"/>
                <w:szCs w:val="16"/>
              </w:rPr>
            </w:pPr>
          </w:p>
        </w:tc>
      </w:tr>
      <w:tr w:rsidR="0086391F" w14:paraId="3B22821E" w14:textId="77777777" w:rsidTr="00E12F24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5D2AC268" w14:textId="77777777" w:rsidR="0086391F" w:rsidRDefault="0086391F" w:rsidP="00E12F24">
            <w:pPr>
              <w:shd w:val="clear" w:color="auto" w:fill="FFFFFF" w:themeFill="background1"/>
              <w:spacing w:before="40" w:after="40"/>
            </w:pPr>
          </w:p>
        </w:tc>
        <w:tc>
          <w:tcPr>
            <w:tcW w:w="10289" w:type="dxa"/>
            <w:gridSpan w:val="9"/>
            <w:shd w:val="clear" w:color="auto" w:fill="FFFFFF" w:themeFill="background1"/>
          </w:tcPr>
          <w:p w14:paraId="1CD6ADE7" w14:textId="6C557B8E" w:rsidR="0086391F" w:rsidRPr="00E12F24" w:rsidRDefault="00D81630" w:rsidP="00E12F24">
            <w:pPr>
              <w:shd w:val="clear" w:color="auto" w:fill="FFFFFF" w:themeFill="background1"/>
              <w:spacing w:before="40" w:after="40"/>
              <w:rPr>
                <w:rFonts w:ascii="Lato" w:hAnsi="Lato"/>
              </w:rPr>
            </w:pPr>
            <w:r w:rsidRPr="00E12F24">
              <w:rPr>
                <w:rFonts w:ascii="Lato" w:hAnsi="Lato"/>
              </w:rPr>
              <w:t>&lt;Destination&gt;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72DA48A9" w14:textId="77777777" w:rsidR="0086391F" w:rsidRDefault="0086391F" w:rsidP="00E12F24">
            <w:pPr>
              <w:shd w:val="clear" w:color="auto" w:fill="FFFFFF" w:themeFill="background1"/>
              <w:spacing w:before="40" w:after="40"/>
            </w:pPr>
          </w:p>
        </w:tc>
      </w:tr>
      <w:tr w:rsidR="0086391F" w:rsidRPr="0086391F" w14:paraId="41BD1AC1" w14:textId="77777777" w:rsidTr="00E12F24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29B5581F" w14:textId="77777777" w:rsidR="0086391F" w:rsidRPr="0086391F" w:rsidRDefault="0086391F" w:rsidP="00E12F24">
            <w:pPr>
              <w:shd w:val="clear" w:color="auto" w:fill="FFFFFF" w:themeFill="background1"/>
              <w:rPr>
                <w:sz w:val="16"/>
                <w:szCs w:val="16"/>
              </w:rPr>
            </w:pPr>
          </w:p>
        </w:tc>
        <w:tc>
          <w:tcPr>
            <w:tcW w:w="10289" w:type="dxa"/>
            <w:gridSpan w:val="9"/>
            <w:shd w:val="clear" w:color="auto" w:fill="FFFFFF" w:themeFill="background1"/>
          </w:tcPr>
          <w:p w14:paraId="2D026E8F" w14:textId="27835556" w:rsidR="0086391F" w:rsidRPr="00E12F24" w:rsidRDefault="0086391F" w:rsidP="00E12F24">
            <w:pPr>
              <w:shd w:val="clear" w:color="auto" w:fill="FFFFFF" w:themeFill="background1"/>
              <w:rPr>
                <w:rFonts w:ascii="Lato" w:hAnsi="Lato"/>
                <w:sz w:val="16"/>
                <w:szCs w:val="16"/>
              </w:rPr>
            </w:pPr>
            <w:r w:rsidRPr="00E12F24">
              <w:rPr>
                <w:rFonts w:ascii="Lato" w:hAnsi="Lato"/>
                <w:sz w:val="16"/>
                <w:szCs w:val="16"/>
              </w:rPr>
              <w:t>PURPOSE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515840DC" w14:textId="77777777" w:rsidR="0086391F" w:rsidRPr="0086391F" w:rsidRDefault="0086391F" w:rsidP="00E12F24">
            <w:pPr>
              <w:shd w:val="clear" w:color="auto" w:fill="FFFFFF" w:themeFill="background1"/>
              <w:rPr>
                <w:sz w:val="16"/>
                <w:szCs w:val="16"/>
              </w:rPr>
            </w:pPr>
          </w:p>
        </w:tc>
      </w:tr>
      <w:tr w:rsidR="0086391F" w14:paraId="5B1A382D" w14:textId="77777777" w:rsidTr="00E12F24">
        <w:trPr>
          <w:gridAfter w:val="1"/>
          <w:wAfter w:w="270" w:type="dxa"/>
          <w:trHeight w:val="999"/>
        </w:trPr>
        <w:tc>
          <w:tcPr>
            <w:tcW w:w="236" w:type="dxa"/>
            <w:shd w:val="clear" w:color="auto" w:fill="FFF2CC" w:themeFill="accent4" w:themeFillTint="33"/>
          </w:tcPr>
          <w:p w14:paraId="0EB827FF" w14:textId="77777777" w:rsidR="0086391F" w:rsidRDefault="0086391F" w:rsidP="00E12F24">
            <w:pPr>
              <w:shd w:val="clear" w:color="auto" w:fill="FFFFFF" w:themeFill="background1"/>
              <w:spacing w:before="40" w:after="40"/>
            </w:pPr>
          </w:p>
        </w:tc>
        <w:tc>
          <w:tcPr>
            <w:tcW w:w="10289" w:type="dxa"/>
            <w:gridSpan w:val="9"/>
            <w:shd w:val="clear" w:color="auto" w:fill="FFFFFF" w:themeFill="background1"/>
          </w:tcPr>
          <w:p w14:paraId="49E318DC" w14:textId="762D33DA" w:rsidR="0086391F" w:rsidRPr="00E12F24" w:rsidRDefault="0086391F" w:rsidP="00E12F24">
            <w:pPr>
              <w:shd w:val="clear" w:color="auto" w:fill="FFFFFF" w:themeFill="background1"/>
              <w:spacing w:before="40" w:after="40"/>
              <w:rPr>
                <w:rFonts w:ascii="Lato" w:hAnsi="Lato"/>
              </w:rPr>
            </w:pPr>
            <w:r w:rsidRPr="00E12F24">
              <w:rPr>
                <w:rFonts w:ascii="Lato" w:hAnsi="Lato"/>
              </w:rPr>
              <w:t>&lt;Purpose of field trip&gt;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283D84BE" w14:textId="77777777" w:rsidR="0086391F" w:rsidRDefault="0086391F" w:rsidP="00E12F24">
            <w:pPr>
              <w:shd w:val="clear" w:color="auto" w:fill="FFFFFF" w:themeFill="background1"/>
              <w:spacing w:before="40" w:after="40"/>
            </w:pPr>
          </w:p>
        </w:tc>
      </w:tr>
      <w:tr w:rsidR="0086391F" w:rsidRPr="0086391F" w14:paraId="4A340FEC" w14:textId="77777777" w:rsidTr="00E12F24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5D31354C" w14:textId="77777777" w:rsidR="0086391F" w:rsidRPr="0086391F" w:rsidRDefault="0086391F" w:rsidP="00E12F24">
            <w:pPr>
              <w:shd w:val="clear" w:color="auto" w:fill="FFFFFF" w:themeFill="background1"/>
              <w:rPr>
                <w:sz w:val="16"/>
                <w:szCs w:val="16"/>
              </w:rPr>
            </w:pPr>
          </w:p>
        </w:tc>
        <w:tc>
          <w:tcPr>
            <w:tcW w:w="5144" w:type="dxa"/>
            <w:gridSpan w:val="4"/>
            <w:shd w:val="clear" w:color="auto" w:fill="FFFFFF" w:themeFill="background1"/>
          </w:tcPr>
          <w:p w14:paraId="19D4B5F2" w14:textId="54DA49E9" w:rsidR="0086391F" w:rsidRPr="00E12F24" w:rsidRDefault="0086391F" w:rsidP="00E12F24">
            <w:pPr>
              <w:shd w:val="clear" w:color="auto" w:fill="FFFFFF" w:themeFill="background1"/>
              <w:rPr>
                <w:rFonts w:ascii="Lato" w:hAnsi="Lato"/>
                <w:sz w:val="16"/>
                <w:szCs w:val="16"/>
              </w:rPr>
            </w:pPr>
            <w:r w:rsidRPr="00E12F24">
              <w:rPr>
                <w:rFonts w:ascii="Lato" w:hAnsi="Lato"/>
                <w:sz w:val="16"/>
                <w:szCs w:val="16"/>
              </w:rPr>
              <w:t>SPONSORED BY</w:t>
            </w:r>
          </w:p>
        </w:tc>
        <w:tc>
          <w:tcPr>
            <w:tcW w:w="5145" w:type="dxa"/>
            <w:gridSpan w:val="5"/>
            <w:shd w:val="clear" w:color="auto" w:fill="FFFFFF" w:themeFill="background1"/>
          </w:tcPr>
          <w:p w14:paraId="43D686D7" w14:textId="7A7F8DFF" w:rsidR="0086391F" w:rsidRPr="00E12F24" w:rsidRDefault="0086391F" w:rsidP="00E12F24">
            <w:pPr>
              <w:shd w:val="clear" w:color="auto" w:fill="FFFFFF" w:themeFill="background1"/>
              <w:rPr>
                <w:rFonts w:ascii="Lato" w:hAnsi="Lato"/>
                <w:sz w:val="16"/>
                <w:szCs w:val="16"/>
              </w:rPr>
            </w:pPr>
            <w:r w:rsidRPr="00E12F24">
              <w:rPr>
                <w:rFonts w:ascii="Lato" w:hAnsi="Lato"/>
                <w:sz w:val="16"/>
                <w:szCs w:val="16"/>
              </w:rPr>
              <w:t>CONTACT PERSON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17FFC4F8" w14:textId="77777777" w:rsidR="0086391F" w:rsidRPr="0086391F" w:rsidRDefault="0086391F" w:rsidP="00E12F24">
            <w:pPr>
              <w:shd w:val="clear" w:color="auto" w:fill="FFFFFF" w:themeFill="background1"/>
              <w:rPr>
                <w:sz w:val="16"/>
                <w:szCs w:val="16"/>
              </w:rPr>
            </w:pPr>
          </w:p>
        </w:tc>
      </w:tr>
      <w:tr w:rsidR="0086391F" w14:paraId="4155E2C7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4A53A28E" w14:textId="77777777" w:rsidR="0086391F" w:rsidRDefault="0086391F" w:rsidP="00E12F24">
            <w:pPr>
              <w:shd w:val="clear" w:color="auto" w:fill="FFFFFF" w:themeFill="background1"/>
              <w:spacing w:before="40" w:after="40"/>
            </w:pPr>
          </w:p>
        </w:tc>
        <w:tc>
          <w:tcPr>
            <w:tcW w:w="5144" w:type="dxa"/>
            <w:gridSpan w:val="4"/>
            <w:shd w:val="clear" w:color="auto" w:fill="FFFFFF" w:themeFill="background1"/>
          </w:tcPr>
          <w:p w14:paraId="2469F9CA" w14:textId="2007FF84" w:rsidR="0086391F" w:rsidRPr="00E12F24" w:rsidRDefault="0086391F" w:rsidP="00E12F24">
            <w:pPr>
              <w:shd w:val="clear" w:color="auto" w:fill="FFFFFF" w:themeFill="background1"/>
              <w:spacing w:before="40" w:after="40"/>
              <w:rPr>
                <w:rFonts w:ascii="Lato" w:hAnsi="Lato"/>
              </w:rPr>
            </w:pPr>
            <w:r w:rsidRPr="00E12F24">
              <w:rPr>
                <w:rFonts w:ascii="Lato" w:hAnsi="Lato"/>
              </w:rPr>
              <w:t>&lt;Sponsored By&gt;</w:t>
            </w:r>
          </w:p>
        </w:tc>
        <w:tc>
          <w:tcPr>
            <w:tcW w:w="5145" w:type="dxa"/>
            <w:gridSpan w:val="5"/>
            <w:shd w:val="clear" w:color="auto" w:fill="FFFFFF" w:themeFill="background1"/>
          </w:tcPr>
          <w:p w14:paraId="059008EA" w14:textId="5B20F79C" w:rsidR="0086391F" w:rsidRPr="00E12F24" w:rsidRDefault="0086391F" w:rsidP="00E12F24">
            <w:pPr>
              <w:shd w:val="clear" w:color="auto" w:fill="FFFFFF" w:themeFill="background1"/>
              <w:spacing w:before="40" w:after="40"/>
              <w:rPr>
                <w:rFonts w:ascii="Lato" w:hAnsi="Lato"/>
              </w:rPr>
            </w:pPr>
            <w:r w:rsidRPr="00E12F24">
              <w:rPr>
                <w:rFonts w:ascii="Lato" w:hAnsi="Lato"/>
              </w:rPr>
              <w:t>&lt;Contact Person&gt;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01B2BEFF" w14:textId="77777777" w:rsidR="0086391F" w:rsidRDefault="0086391F" w:rsidP="00E12F24">
            <w:pPr>
              <w:shd w:val="clear" w:color="auto" w:fill="FFFFFF" w:themeFill="background1"/>
              <w:spacing w:before="40" w:after="40"/>
            </w:pPr>
          </w:p>
        </w:tc>
      </w:tr>
      <w:tr w:rsidR="00993B65" w:rsidRPr="0086391F" w14:paraId="172EF978" w14:textId="77777777" w:rsidTr="00E12F24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77DD8873" w14:textId="77777777" w:rsidR="0086391F" w:rsidRPr="0086391F" w:rsidRDefault="0086391F" w:rsidP="00E12F24">
            <w:pPr>
              <w:shd w:val="clear" w:color="auto" w:fill="FFFFFF" w:themeFill="background1"/>
              <w:rPr>
                <w:sz w:val="16"/>
                <w:szCs w:val="16"/>
              </w:rPr>
            </w:pPr>
          </w:p>
        </w:tc>
        <w:tc>
          <w:tcPr>
            <w:tcW w:w="2549" w:type="dxa"/>
            <w:gridSpan w:val="2"/>
            <w:shd w:val="clear" w:color="auto" w:fill="FFFFFF" w:themeFill="background1"/>
          </w:tcPr>
          <w:p w14:paraId="08C89B24" w14:textId="24A7636E" w:rsidR="0086391F" w:rsidRPr="00E12F24" w:rsidRDefault="0086391F" w:rsidP="00E12F24">
            <w:pPr>
              <w:shd w:val="clear" w:color="auto" w:fill="FFFFFF" w:themeFill="background1"/>
              <w:rPr>
                <w:rFonts w:ascii="Lato" w:hAnsi="Lato"/>
                <w:sz w:val="16"/>
                <w:szCs w:val="16"/>
              </w:rPr>
            </w:pPr>
            <w:r w:rsidRPr="00E12F24">
              <w:rPr>
                <w:rFonts w:ascii="Lato" w:hAnsi="Lato"/>
                <w:sz w:val="16"/>
                <w:szCs w:val="16"/>
              </w:rPr>
              <w:t>CONTACT DETAILS</w:t>
            </w:r>
          </w:p>
        </w:tc>
        <w:tc>
          <w:tcPr>
            <w:tcW w:w="7740" w:type="dxa"/>
            <w:gridSpan w:val="7"/>
            <w:shd w:val="clear" w:color="auto" w:fill="FFFFFF" w:themeFill="background1"/>
          </w:tcPr>
          <w:p w14:paraId="12F47532" w14:textId="44C9F2F6" w:rsidR="0086391F" w:rsidRPr="00E12F24" w:rsidRDefault="0086391F" w:rsidP="00E12F24">
            <w:pPr>
              <w:shd w:val="clear" w:color="auto" w:fill="FFFFFF" w:themeFill="background1"/>
              <w:rPr>
                <w:rFonts w:ascii="Lato" w:hAnsi="Lato"/>
                <w:sz w:val="16"/>
                <w:szCs w:val="16"/>
              </w:rPr>
            </w:pPr>
            <w:r w:rsidRPr="00E12F24">
              <w:rPr>
                <w:rFonts w:ascii="Lato" w:hAnsi="Lato"/>
                <w:sz w:val="16"/>
                <w:szCs w:val="16"/>
              </w:rPr>
              <w:t>EMAIL ADDRESS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4740ACB8" w14:textId="77777777" w:rsidR="0086391F" w:rsidRPr="0086391F" w:rsidRDefault="0086391F" w:rsidP="00E12F24">
            <w:pPr>
              <w:shd w:val="clear" w:color="auto" w:fill="FFFFFF" w:themeFill="background1"/>
              <w:rPr>
                <w:sz w:val="16"/>
                <w:szCs w:val="16"/>
              </w:rPr>
            </w:pPr>
          </w:p>
        </w:tc>
      </w:tr>
      <w:tr w:rsidR="00993B65" w14:paraId="383E553B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00253648" w14:textId="77777777" w:rsidR="0086391F" w:rsidRDefault="0086391F" w:rsidP="00E12F24">
            <w:pPr>
              <w:shd w:val="clear" w:color="auto" w:fill="FFFFFF" w:themeFill="background1"/>
              <w:spacing w:before="40" w:after="40"/>
            </w:pPr>
          </w:p>
        </w:tc>
        <w:tc>
          <w:tcPr>
            <w:tcW w:w="2549" w:type="dxa"/>
            <w:gridSpan w:val="2"/>
            <w:shd w:val="clear" w:color="auto" w:fill="FFFFFF" w:themeFill="background1"/>
          </w:tcPr>
          <w:p w14:paraId="2EA018C9" w14:textId="4A5A5A09" w:rsidR="0086391F" w:rsidRPr="00E12F24" w:rsidRDefault="0086391F" w:rsidP="00E12F24">
            <w:pPr>
              <w:shd w:val="clear" w:color="auto" w:fill="FFFFFF" w:themeFill="background1"/>
              <w:spacing w:before="40" w:after="40"/>
              <w:rPr>
                <w:rFonts w:ascii="Lato" w:hAnsi="Lato"/>
              </w:rPr>
            </w:pPr>
            <w:r w:rsidRPr="00E12F24">
              <w:rPr>
                <w:rFonts w:ascii="Lato" w:hAnsi="Lato"/>
              </w:rPr>
              <w:t>&lt;Contact Details&gt;</w:t>
            </w:r>
          </w:p>
        </w:tc>
        <w:tc>
          <w:tcPr>
            <w:tcW w:w="7740" w:type="dxa"/>
            <w:gridSpan w:val="7"/>
            <w:shd w:val="clear" w:color="auto" w:fill="FFFFFF" w:themeFill="background1"/>
          </w:tcPr>
          <w:p w14:paraId="4EE3AC70" w14:textId="6B93CC7B" w:rsidR="0086391F" w:rsidRPr="00E12F24" w:rsidRDefault="0086391F" w:rsidP="00E12F24">
            <w:pPr>
              <w:shd w:val="clear" w:color="auto" w:fill="FFFFFF" w:themeFill="background1"/>
              <w:spacing w:before="40" w:after="40"/>
              <w:rPr>
                <w:rFonts w:ascii="Lato" w:hAnsi="Lato"/>
              </w:rPr>
            </w:pPr>
            <w:r w:rsidRPr="00E12F24">
              <w:rPr>
                <w:rFonts w:ascii="Lato" w:hAnsi="Lato"/>
              </w:rPr>
              <w:t>&lt;Email Address&gt;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0F5B2F9D" w14:textId="77777777" w:rsidR="0086391F" w:rsidRDefault="0086391F" w:rsidP="00E12F24">
            <w:pPr>
              <w:shd w:val="clear" w:color="auto" w:fill="FFFFFF" w:themeFill="background1"/>
              <w:spacing w:before="40" w:after="40"/>
            </w:pPr>
          </w:p>
        </w:tc>
      </w:tr>
      <w:tr w:rsidR="0086391F" w14:paraId="2AC4A5B0" w14:textId="77777777" w:rsidTr="00E12F24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03691ABE" w14:textId="77777777" w:rsidR="0086391F" w:rsidRDefault="0086391F" w:rsidP="00E12F24">
            <w:pPr>
              <w:shd w:val="clear" w:color="auto" w:fill="FFFFFF" w:themeFill="background1"/>
              <w:spacing w:before="40" w:after="40"/>
            </w:pPr>
          </w:p>
        </w:tc>
        <w:tc>
          <w:tcPr>
            <w:tcW w:w="10289" w:type="dxa"/>
            <w:gridSpan w:val="9"/>
            <w:tcBorders>
              <w:bottom w:val="single" w:sz="4" w:space="0" w:color="auto"/>
            </w:tcBorders>
            <w:shd w:val="clear" w:color="auto" w:fill="FFFFFF" w:themeFill="background1"/>
          </w:tcPr>
          <w:p w14:paraId="42515ACB" w14:textId="3E3FECF8" w:rsidR="0086391F" w:rsidRPr="00E12F24" w:rsidRDefault="0086391F" w:rsidP="00E12F24">
            <w:pPr>
              <w:shd w:val="clear" w:color="auto" w:fill="FFFFFF" w:themeFill="background1"/>
              <w:spacing w:before="120" w:after="40"/>
              <w:rPr>
                <w:rFonts w:ascii="Lato" w:hAnsi="Lato"/>
                <w:i/>
              </w:rPr>
            </w:pPr>
            <w:r w:rsidRPr="00E12F24">
              <w:rPr>
                <w:rFonts w:ascii="Lato" w:hAnsi="Lato"/>
                <w:i/>
              </w:rPr>
              <w:t>NOTE: Ensure you have the permission slip completed by your parents or guardian before signing up.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4614E5E7" w14:textId="77777777" w:rsidR="0086391F" w:rsidRDefault="0086391F" w:rsidP="00E12F24">
            <w:pPr>
              <w:shd w:val="clear" w:color="auto" w:fill="FFFFFF" w:themeFill="background1"/>
              <w:spacing w:before="40" w:after="40"/>
            </w:pPr>
          </w:p>
        </w:tc>
      </w:tr>
      <w:tr w:rsidR="00993B65" w14:paraId="53E1602F" w14:textId="77777777" w:rsidTr="00E12F24">
        <w:trPr>
          <w:gridAfter w:val="1"/>
          <w:wAfter w:w="270" w:type="dxa"/>
        </w:trPr>
        <w:tc>
          <w:tcPr>
            <w:tcW w:w="236" w:type="dxa"/>
            <w:tcBorders>
              <w:right w:val="single" w:sz="4" w:space="0" w:color="auto"/>
            </w:tcBorders>
            <w:shd w:val="clear" w:color="auto" w:fill="FFF2CC" w:themeFill="accent4" w:themeFillTint="33"/>
          </w:tcPr>
          <w:p w14:paraId="6A02FA02" w14:textId="488415AF" w:rsidR="00993B65" w:rsidRPr="00993B65" w:rsidRDefault="00993B65" w:rsidP="00E12F24">
            <w:pPr>
              <w:shd w:val="clear" w:color="auto" w:fill="FFFFFF" w:themeFill="background1"/>
              <w:spacing w:before="60" w:after="60"/>
              <w:jc w:val="center"/>
              <w:rPr>
                <w:b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A888FD" w14:textId="0E40A6C8" w:rsidR="00993B65" w:rsidRPr="00993B65" w:rsidRDefault="00993B65" w:rsidP="00E12F24">
            <w:pPr>
              <w:shd w:val="clear" w:color="auto" w:fill="FFFFFF" w:themeFill="background1"/>
              <w:spacing w:before="60" w:after="60"/>
              <w:jc w:val="center"/>
              <w:rPr>
                <w:b/>
              </w:rPr>
            </w:pPr>
            <w:r w:rsidRPr="00993B65">
              <w:rPr>
                <w:b/>
              </w:rPr>
              <w:t>Nam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9C4440" w14:textId="32A7CAA1" w:rsidR="00993B65" w:rsidRPr="00993B65" w:rsidRDefault="00993B65" w:rsidP="00E12F24">
            <w:pPr>
              <w:shd w:val="clear" w:color="auto" w:fill="FFFFFF" w:themeFill="background1"/>
              <w:spacing w:before="60" w:after="60"/>
              <w:jc w:val="center"/>
              <w:rPr>
                <w:b/>
              </w:rPr>
            </w:pPr>
            <w:r w:rsidRPr="00993B65">
              <w:rPr>
                <w:b/>
              </w:rPr>
              <w:t>Ag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F32C23" w14:textId="617D6F27" w:rsidR="00993B65" w:rsidRPr="00993B65" w:rsidRDefault="00993B65" w:rsidP="00E12F24">
            <w:pPr>
              <w:shd w:val="clear" w:color="auto" w:fill="FFFFFF" w:themeFill="background1"/>
              <w:spacing w:before="60" w:after="60"/>
              <w:jc w:val="center"/>
              <w:rPr>
                <w:b/>
              </w:rPr>
            </w:pPr>
            <w:r w:rsidRPr="00993B65">
              <w:rPr>
                <w:b/>
              </w:rPr>
              <w:t>Contact Number</w:t>
            </w: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F0E8DE" w14:textId="79F8F445" w:rsidR="00993B65" w:rsidRPr="00993B65" w:rsidRDefault="00993B65" w:rsidP="00E12F24">
            <w:pPr>
              <w:shd w:val="clear" w:color="auto" w:fill="FFFFFF" w:themeFill="background1"/>
              <w:spacing w:before="60" w:after="60"/>
              <w:jc w:val="center"/>
              <w:rPr>
                <w:b/>
              </w:rPr>
            </w:pPr>
            <w:r w:rsidRPr="00993B65">
              <w:rPr>
                <w:b/>
              </w:rPr>
              <w:t>Email Address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7AFF92" w14:textId="77777777" w:rsidR="00993B65" w:rsidRPr="00993B65" w:rsidRDefault="00993B65" w:rsidP="00E12F24">
            <w:pPr>
              <w:shd w:val="clear" w:color="auto" w:fill="FFFFFF" w:themeFill="background1"/>
              <w:spacing w:before="60" w:after="60"/>
              <w:jc w:val="center"/>
              <w:rPr>
                <w:b/>
              </w:rPr>
            </w:pPr>
            <w:r w:rsidRPr="00993B65">
              <w:rPr>
                <w:b/>
              </w:rPr>
              <w:t>Permission Signed By</w:t>
            </w:r>
          </w:p>
        </w:tc>
        <w:tc>
          <w:tcPr>
            <w:tcW w:w="270" w:type="dxa"/>
            <w:tcBorders>
              <w:left w:val="single" w:sz="4" w:space="0" w:color="auto"/>
            </w:tcBorders>
            <w:shd w:val="clear" w:color="auto" w:fill="FFF2CC" w:themeFill="accent4" w:themeFillTint="33"/>
          </w:tcPr>
          <w:p w14:paraId="7C2288A7" w14:textId="617C4BF6" w:rsidR="00993B65" w:rsidRPr="00993B65" w:rsidRDefault="00993B65" w:rsidP="00E12F24">
            <w:pPr>
              <w:shd w:val="clear" w:color="auto" w:fill="FFFFFF" w:themeFill="background1"/>
              <w:spacing w:before="60" w:after="60"/>
              <w:jc w:val="center"/>
              <w:rPr>
                <w:b/>
              </w:rPr>
            </w:pPr>
          </w:p>
        </w:tc>
      </w:tr>
      <w:tr w:rsidR="00993B65" w14:paraId="614A30BB" w14:textId="77777777" w:rsidTr="00E12F24">
        <w:trPr>
          <w:gridAfter w:val="1"/>
          <w:wAfter w:w="270" w:type="dxa"/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E062E43" w14:textId="1E182325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833CC1C" w14:textId="1F08F53F" w:rsidR="00993B65" w:rsidRDefault="00993B65" w:rsidP="00E12F24">
            <w:pPr>
              <w:shd w:val="clear" w:color="auto" w:fill="FFFFFF" w:themeFill="background1"/>
            </w:pPr>
            <w:r w:rsidRPr="00993B65">
              <w:t>John Smith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62A0A44" w14:textId="3687C070" w:rsidR="00993B65" w:rsidRDefault="00993B65" w:rsidP="00E12F24">
            <w:pPr>
              <w:shd w:val="clear" w:color="auto" w:fill="FFFFFF" w:themeFill="background1"/>
              <w:jc w:val="center"/>
            </w:pPr>
            <w:r>
              <w:t>14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5D8A01A" w14:textId="437092B3" w:rsidR="00993B65" w:rsidRDefault="00993B65" w:rsidP="00E12F24">
            <w:pPr>
              <w:shd w:val="clear" w:color="auto" w:fill="FFFFFF" w:themeFill="background1"/>
            </w:pPr>
            <w:r w:rsidRPr="00993B65">
              <w:t>1 47-8335-3466</w:t>
            </w: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282F7A2" w14:textId="0CBFE446" w:rsidR="00993B65" w:rsidRDefault="00993B65" w:rsidP="00E12F24">
            <w:pPr>
              <w:shd w:val="clear" w:color="auto" w:fill="FFFFFF" w:themeFill="background1"/>
            </w:pPr>
            <w:r w:rsidRPr="00993B65">
              <w:t>johnsmith@gmail.com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2057497" w14:textId="77777777" w:rsidR="00993B65" w:rsidRDefault="00993B65" w:rsidP="00E12F24">
            <w:pPr>
              <w:shd w:val="clear" w:color="auto" w:fill="FFFFFF" w:themeFill="background1"/>
            </w:pPr>
            <w:r w:rsidRPr="00993B65">
              <w:t>Linda Smith</w:t>
            </w: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562FB2A" w14:textId="5F56DA66" w:rsidR="00993B65" w:rsidRDefault="00993B65" w:rsidP="00E12F24">
            <w:pPr>
              <w:shd w:val="clear" w:color="auto" w:fill="FFFFFF" w:themeFill="background1"/>
            </w:pPr>
          </w:p>
        </w:tc>
      </w:tr>
      <w:tr w:rsidR="00993B65" w14:paraId="0E51DEA5" w14:textId="3466AA86" w:rsidTr="00993B65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BE8368A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680FAE4" w14:textId="2465ECBA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D25BD7F" w14:textId="4841EE75" w:rsidR="00993B65" w:rsidRDefault="00993B65" w:rsidP="00E12F24">
            <w:pPr>
              <w:shd w:val="clear" w:color="auto" w:fill="FFFFFF" w:themeFill="background1"/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BE35B3E" w14:textId="44E2B4E1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C305CDF" w14:textId="55D76FA3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667C0E3" w14:textId="75D70B3F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55F9132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vAlign w:val="center"/>
          </w:tcPr>
          <w:p w14:paraId="61A895C5" w14:textId="77777777" w:rsidR="00993B65" w:rsidRDefault="00993B65" w:rsidP="00E12F24">
            <w:pPr>
              <w:shd w:val="clear" w:color="auto" w:fill="FFFFFF" w:themeFill="background1"/>
            </w:pPr>
          </w:p>
        </w:tc>
      </w:tr>
      <w:tr w:rsidR="00993B65" w14:paraId="2B3C3960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1BED132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06C3F4F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3C592DD" w14:textId="77777777" w:rsidR="00993B65" w:rsidRDefault="00993B65" w:rsidP="00E12F24">
            <w:pPr>
              <w:shd w:val="clear" w:color="auto" w:fill="FFFFFF" w:themeFill="background1"/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DA007F8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F5E8D35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95C1B79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D96B61D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vAlign w:val="center"/>
          </w:tcPr>
          <w:p w14:paraId="19D5697A" w14:textId="77777777" w:rsidR="00993B65" w:rsidRDefault="00993B65" w:rsidP="00E12F24">
            <w:pPr>
              <w:shd w:val="clear" w:color="auto" w:fill="FFFFFF" w:themeFill="background1"/>
            </w:pPr>
          </w:p>
        </w:tc>
      </w:tr>
      <w:tr w:rsidR="00993B65" w14:paraId="63F64B96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071D95D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AAC952E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9E40217" w14:textId="77777777" w:rsidR="00993B65" w:rsidRDefault="00993B65" w:rsidP="00E12F24">
            <w:pPr>
              <w:shd w:val="clear" w:color="auto" w:fill="FFFFFF" w:themeFill="background1"/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B311A47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5C9DB40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BED0EB4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059CAD0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vAlign w:val="center"/>
          </w:tcPr>
          <w:p w14:paraId="2FC6429D" w14:textId="77777777" w:rsidR="00993B65" w:rsidRDefault="00993B65" w:rsidP="00E12F24">
            <w:pPr>
              <w:shd w:val="clear" w:color="auto" w:fill="FFFFFF" w:themeFill="background1"/>
            </w:pPr>
          </w:p>
        </w:tc>
      </w:tr>
      <w:tr w:rsidR="00993B65" w14:paraId="417C5112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ABEAF6D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05CE50F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6CC18B1" w14:textId="77777777" w:rsidR="00993B65" w:rsidRDefault="00993B65" w:rsidP="00E12F24">
            <w:pPr>
              <w:shd w:val="clear" w:color="auto" w:fill="FFFFFF" w:themeFill="background1"/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EDBE02B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433BDBC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002A3F9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05956A8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vAlign w:val="center"/>
          </w:tcPr>
          <w:p w14:paraId="3E5E44A5" w14:textId="77777777" w:rsidR="00993B65" w:rsidRDefault="00993B65" w:rsidP="00E12F24">
            <w:pPr>
              <w:shd w:val="clear" w:color="auto" w:fill="FFFFFF" w:themeFill="background1"/>
            </w:pPr>
          </w:p>
        </w:tc>
      </w:tr>
      <w:tr w:rsidR="00993B65" w14:paraId="447B2C48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93F054A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1BADB58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87DBBA6" w14:textId="77777777" w:rsidR="00993B65" w:rsidRDefault="00993B65" w:rsidP="00E12F24">
            <w:pPr>
              <w:shd w:val="clear" w:color="auto" w:fill="FFFFFF" w:themeFill="background1"/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A94B2BB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599B18F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43D9DEE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AE08B47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vAlign w:val="center"/>
          </w:tcPr>
          <w:p w14:paraId="734BF822" w14:textId="77777777" w:rsidR="00993B65" w:rsidRDefault="00993B65" w:rsidP="00E12F24">
            <w:pPr>
              <w:shd w:val="clear" w:color="auto" w:fill="FFFFFF" w:themeFill="background1"/>
            </w:pPr>
          </w:p>
        </w:tc>
      </w:tr>
      <w:tr w:rsidR="00993B65" w14:paraId="5EE8A128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45EB0C7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FB0AE56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81D1699" w14:textId="77777777" w:rsidR="00993B65" w:rsidRDefault="00993B65" w:rsidP="00E12F24">
            <w:pPr>
              <w:shd w:val="clear" w:color="auto" w:fill="FFFFFF" w:themeFill="background1"/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EF8C113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813D968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C884D03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3FF4AF3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vAlign w:val="center"/>
          </w:tcPr>
          <w:p w14:paraId="33EB249E" w14:textId="77777777" w:rsidR="00993B65" w:rsidRDefault="00993B65" w:rsidP="00E12F24">
            <w:pPr>
              <w:shd w:val="clear" w:color="auto" w:fill="FFFFFF" w:themeFill="background1"/>
            </w:pPr>
          </w:p>
        </w:tc>
      </w:tr>
      <w:tr w:rsidR="00993B65" w14:paraId="645DC34B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D7B5A9E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0502622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DD3ABD0" w14:textId="77777777" w:rsidR="00993B65" w:rsidRDefault="00993B65" w:rsidP="00E12F24">
            <w:pPr>
              <w:shd w:val="clear" w:color="auto" w:fill="FFFFFF" w:themeFill="background1"/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C730CA5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4B91E16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CC40D7B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845F934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vAlign w:val="center"/>
          </w:tcPr>
          <w:p w14:paraId="2F7631B5" w14:textId="77777777" w:rsidR="00993B65" w:rsidRDefault="00993B65" w:rsidP="00E12F24">
            <w:pPr>
              <w:shd w:val="clear" w:color="auto" w:fill="FFFFFF" w:themeFill="background1"/>
            </w:pPr>
          </w:p>
        </w:tc>
      </w:tr>
      <w:tr w:rsidR="00993B65" w14:paraId="01A82823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C1A0C94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E617F08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D5313B9" w14:textId="77777777" w:rsidR="00993B65" w:rsidRDefault="00993B65" w:rsidP="00E12F24">
            <w:pPr>
              <w:shd w:val="clear" w:color="auto" w:fill="FFFFFF" w:themeFill="background1"/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728746E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60759BB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30A367F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9D97EA0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vAlign w:val="center"/>
          </w:tcPr>
          <w:p w14:paraId="37DBADD2" w14:textId="77777777" w:rsidR="00993B65" w:rsidRDefault="00993B65" w:rsidP="00E12F24">
            <w:pPr>
              <w:shd w:val="clear" w:color="auto" w:fill="FFFFFF" w:themeFill="background1"/>
            </w:pPr>
          </w:p>
        </w:tc>
      </w:tr>
      <w:tr w:rsidR="00993B65" w14:paraId="716AFEE6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B1867D6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2543B28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46E5EA2" w14:textId="77777777" w:rsidR="00993B65" w:rsidRDefault="00993B65" w:rsidP="00E12F24">
            <w:pPr>
              <w:shd w:val="clear" w:color="auto" w:fill="FFFFFF" w:themeFill="background1"/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93160FE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662B894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44FEA77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8E2DC3B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vAlign w:val="center"/>
          </w:tcPr>
          <w:p w14:paraId="722786CB" w14:textId="77777777" w:rsidR="00993B65" w:rsidRDefault="00993B65" w:rsidP="00E12F24">
            <w:pPr>
              <w:shd w:val="clear" w:color="auto" w:fill="FFFFFF" w:themeFill="background1"/>
            </w:pPr>
          </w:p>
        </w:tc>
      </w:tr>
      <w:tr w:rsidR="00993B65" w14:paraId="405F290A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0C19FC9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F1BC0F5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6C62FCD" w14:textId="77777777" w:rsidR="00993B65" w:rsidRDefault="00993B65" w:rsidP="00E12F24">
            <w:pPr>
              <w:shd w:val="clear" w:color="auto" w:fill="FFFFFF" w:themeFill="background1"/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C24992C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31514AF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AC76666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EB03550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vAlign w:val="center"/>
          </w:tcPr>
          <w:p w14:paraId="48FA2B62" w14:textId="77777777" w:rsidR="00993B65" w:rsidRDefault="00993B65" w:rsidP="00E12F24">
            <w:pPr>
              <w:shd w:val="clear" w:color="auto" w:fill="FFFFFF" w:themeFill="background1"/>
            </w:pPr>
          </w:p>
        </w:tc>
      </w:tr>
      <w:tr w:rsidR="00993B65" w14:paraId="76118FA7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DB647B1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4E909B8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B26CF6E" w14:textId="77777777" w:rsidR="00993B65" w:rsidRDefault="00993B65" w:rsidP="00E12F24">
            <w:pPr>
              <w:shd w:val="clear" w:color="auto" w:fill="FFFFFF" w:themeFill="background1"/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AF084E8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82778DF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D54CC85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936C510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vAlign w:val="center"/>
          </w:tcPr>
          <w:p w14:paraId="3532B9E0" w14:textId="77777777" w:rsidR="00993B65" w:rsidRDefault="00993B65" w:rsidP="00E12F24">
            <w:pPr>
              <w:shd w:val="clear" w:color="auto" w:fill="FFFFFF" w:themeFill="background1"/>
            </w:pPr>
          </w:p>
        </w:tc>
      </w:tr>
      <w:tr w:rsidR="00993B65" w14:paraId="5B0DC947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AC0EC3C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633894B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226F7BC" w14:textId="77777777" w:rsidR="00993B65" w:rsidRDefault="00993B65" w:rsidP="00E12F24">
            <w:pPr>
              <w:shd w:val="clear" w:color="auto" w:fill="FFFFFF" w:themeFill="background1"/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BFAB9F2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CBC39CC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C0252D9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03145E4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vAlign w:val="center"/>
          </w:tcPr>
          <w:p w14:paraId="5D532DB8" w14:textId="77777777" w:rsidR="00993B65" w:rsidRDefault="00993B65" w:rsidP="00E12F24">
            <w:pPr>
              <w:shd w:val="clear" w:color="auto" w:fill="FFFFFF" w:themeFill="background1"/>
            </w:pPr>
          </w:p>
        </w:tc>
      </w:tr>
      <w:tr w:rsidR="00993B65" w14:paraId="433319F2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AEF960A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45BD108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16ED9C1" w14:textId="77777777" w:rsidR="00993B65" w:rsidRDefault="00993B65" w:rsidP="00E12F24">
            <w:pPr>
              <w:shd w:val="clear" w:color="auto" w:fill="FFFFFF" w:themeFill="background1"/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4A47D48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5670787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C988DBF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0382D213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vAlign w:val="center"/>
          </w:tcPr>
          <w:p w14:paraId="4CC1D5C7" w14:textId="77777777" w:rsidR="00993B65" w:rsidRDefault="00993B65" w:rsidP="00E12F24">
            <w:pPr>
              <w:shd w:val="clear" w:color="auto" w:fill="FFFFFF" w:themeFill="background1"/>
            </w:pPr>
          </w:p>
        </w:tc>
      </w:tr>
      <w:tr w:rsidR="00993B65" w14:paraId="3D9F8393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A772CE9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902B1DF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76E9FF0" w14:textId="77777777" w:rsidR="00993B65" w:rsidRDefault="00993B65" w:rsidP="00E12F24">
            <w:pPr>
              <w:shd w:val="clear" w:color="auto" w:fill="FFFFFF" w:themeFill="background1"/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9FA918D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CAEC67B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8014AFA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4A6410C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vAlign w:val="center"/>
          </w:tcPr>
          <w:p w14:paraId="391A363D" w14:textId="77777777" w:rsidR="00993B65" w:rsidRDefault="00993B65" w:rsidP="00E12F24">
            <w:pPr>
              <w:shd w:val="clear" w:color="auto" w:fill="FFFFFF" w:themeFill="background1"/>
            </w:pPr>
          </w:p>
        </w:tc>
      </w:tr>
      <w:tr w:rsidR="00993B65" w14:paraId="020D8796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B8767D5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4A73086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CFD2580" w14:textId="77777777" w:rsidR="00993B65" w:rsidRDefault="00993B65" w:rsidP="00E12F24">
            <w:pPr>
              <w:shd w:val="clear" w:color="auto" w:fill="FFFFFF" w:themeFill="background1"/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6946868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6762D81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EBC91E5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335C48D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vAlign w:val="center"/>
          </w:tcPr>
          <w:p w14:paraId="10C21E35" w14:textId="77777777" w:rsidR="00993B65" w:rsidRDefault="00993B65" w:rsidP="00E12F24">
            <w:pPr>
              <w:shd w:val="clear" w:color="auto" w:fill="FFFFFF" w:themeFill="background1"/>
            </w:pPr>
          </w:p>
        </w:tc>
      </w:tr>
      <w:tr w:rsidR="00993B65" w14:paraId="37078AB9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C173F09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2DA294C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66EF7BE" w14:textId="77777777" w:rsidR="00993B65" w:rsidRDefault="00993B65" w:rsidP="00E12F24">
            <w:pPr>
              <w:shd w:val="clear" w:color="auto" w:fill="FFFFFF" w:themeFill="background1"/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A22F12A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98AD17B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D93488E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6534680" w14:textId="77777777" w:rsidR="00993B65" w:rsidRDefault="00993B65" w:rsidP="00E12F24">
            <w:pPr>
              <w:shd w:val="clear" w:color="auto" w:fill="FFFFFF" w:themeFill="background1"/>
            </w:pPr>
          </w:p>
        </w:tc>
        <w:tc>
          <w:tcPr>
            <w:tcW w:w="270" w:type="dxa"/>
            <w:vAlign w:val="center"/>
          </w:tcPr>
          <w:p w14:paraId="53C49150" w14:textId="77777777" w:rsidR="00993B65" w:rsidRDefault="00993B65" w:rsidP="00E12F24">
            <w:pPr>
              <w:shd w:val="clear" w:color="auto" w:fill="FFFFFF" w:themeFill="background1"/>
            </w:pPr>
          </w:p>
        </w:tc>
      </w:tr>
      <w:tr w:rsidR="00993B65" w:rsidRPr="00993B65" w14:paraId="3BFB120C" w14:textId="77777777" w:rsidTr="00993B65">
        <w:trPr>
          <w:gridAfter w:val="1"/>
          <w:wAfter w:w="270" w:type="dxa"/>
          <w:trHeight w:val="233"/>
        </w:trPr>
        <w:tc>
          <w:tcPr>
            <w:tcW w:w="10795" w:type="dxa"/>
            <w:gridSpan w:val="11"/>
            <w:shd w:val="clear" w:color="auto" w:fill="FFF2CC" w:themeFill="accent4" w:themeFillTint="33"/>
          </w:tcPr>
          <w:p w14:paraId="04E0B7E2" w14:textId="77777777" w:rsidR="00993B65" w:rsidRPr="00993B65" w:rsidRDefault="00993B65" w:rsidP="00E12F24">
            <w:pPr>
              <w:shd w:val="clear" w:color="auto" w:fill="FFFFFF" w:themeFill="background1"/>
              <w:rPr>
                <w:sz w:val="16"/>
                <w:szCs w:val="16"/>
              </w:rPr>
            </w:pPr>
          </w:p>
        </w:tc>
      </w:tr>
    </w:tbl>
    <w:p w14:paraId="0CFDD3BA" w14:textId="741E4C6B" w:rsidR="0086391F" w:rsidRDefault="0086391F" w:rsidP="00E12F24">
      <w:pPr>
        <w:shd w:val="clear" w:color="auto" w:fill="FFFFFF" w:themeFill="background1"/>
        <w:spacing w:after="0"/>
        <w:rPr>
          <w:sz w:val="2"/>
          <w:szCs w:val="2"/>
        </w:rPr>
      </w:pPr>
    </w:p>
    <w:p w14:paraId="49669650" w14:textId="7FA15533" w:rsidR="00E12F24" w:rsidRPr="00E12F24" w:rsidRDefault="00E12F24" w:rsidP="00E12F24">
      <w:pPr>
        <w:rPr>
          <w:sz w:val="2"/>
          <w:szCs w:val="2"/>
        </w:rPr>
      </w:pPr>
    </w:p>
    <w:p w14:paraId="6B4E7312" w14:textId="3BA168F5" w:rsidR="00E12F24" w:rsidRPr="00E12F24" w:rsidRDefault="00E12F24" w:rsidP="00E12F24">
      <w:pPr>
        <w:rPr>
          <w:sz w:val="2"/>
          <w:szCs w:val="2"/>
        </w:rPr>
      </w:pPr>
    </w:p>
    <w:p w14:paraId="3A445CBD" w14:textId="6BA6A16A" w:rsidR="00E12F24" w:rsidRPr="00E12F24" w:rsidRDefault="00E12F24" w:rsidP="00E12F24">
      <w:pPr>
        <w:tabs>
          <w:tab w:val="left" w:pos="9180"/>
        </w:tabs>
        <w:rPr>
          <w:sz w:val="2"/>
          <w:szCs w:val="2"/>
        </w:rPr>
      </w:pPr>
      <w:r>
        <w:rPr>
          <w:sz w:val="2"/>
          <w:szCs w:val="2"/>
        </w:rPr>
        <w:tab/>
      </w:r>
    </w:p>
    <w:sectPr w:rsidR="00E12F24" w:rsidRPr="00E12F24" w:rsidSect="003C4D3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E9CAA" w14:textId="77777777" w:rsidR="00E55831" w:rsidRDefault="00E55831" w:rsidP="003C4D3D">
      <w:pPr>
        <w:spacing w:after="0" w:line="240" w:lineRule="auto"/>
      </w:pPr>
      <w:r>
        <w:separator/>
      </w:r>
    </w:p>
  </w:endnote>
  <w:endnote w:type="continuationSeparator" w:id="0">
    <w:p w14:paraId="1F33ADE5" w14:textId="77777777" w:rsidR="00E55831" w:rsidRDefault="00E55831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215EC" w14:textId="77777777" w:rsidR="00E55831" w:rsidRDefault="00E55831" w:rsidP="003C4D3D">
      <w:pPr>
        <w:spacing w:after="0" w:line="240" w:lineRule="auto"/>
      </w:pPr>
      <w:r>
        <w:separator/>
      </w:r>
    </w:p>
  </w:footnote>
  <w:footnote w:type="continuationSeparator" w:id="0">
    <w:p w14:paraId="15FA9980" w14:textId="77777777" w:rsidR="00E55831" w:rsidRDefault="00E55831" w:rsidP="003C4D3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TUxNDcxMDczMjRT0lEKTi0uzszPAykwqwUABulBqSwAAAA="/>
  </w:docVars>
  <w:rsids>
    <w:rsidRoot w:val="003C4D3D"/>
    <w:rsid w:val="00033FC3"/>
    <w:rsid w:val="000F56FC"/>
    <w:rsid w:val="00131B32"/>
    <w:rsid w:val="001E4617"/>
    <w:rsid w:val="00260828"/>
    <w:rsid w:val="003C4D3D"/>
    <w:rsid w:val="00826981"/>
    <w:rsid w:val="0086391F"/>
    <w:rsid w:val="008644D1"/>
    <w:rsid w:val="00877A32"/>
    <w:rsid w:val="00993B65"/>
    <w:rsid w:val="00A7434E"/>
    <w:rsid w:val="00B3070D"/>
    <w:rsid w:val="00D81630"/>
    <w:rsid w:val="00DE6933"/>
    <w:rsid w:val="00E12F24"/>
    <w:rsid w:val="00E55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  <w:style w:type="table" w:styleId="TableGrid">
    <w:name w:val="Table Grid"/>
    <w:basedOn w:val="TableNormal"/>
    <w:uiPriority w:val="39"/>
    <w:rsid w:val="008639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18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92321</cp:lastModifiedBy>
  <cp:revision>8</cp:revision>
  <dcterms:created xsi:type="dcterms:W3CDTF">2019-12-10T12:51:00Z</dcterms:created>
  <dcterms:modified xsi:type="dcterms:W3CDTF">2021-10-07T04:50:00Z</dcterms:modified>
</cp:coreProperties>
</file>